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CF61" w14:textId="678C4FB8" w:rsidR="000D00EC" w:rsidRDefault="00754ADA" w:rsidP="00CC31C0">
      <w:pPr>
        <w:pStyle w:val="Heading1"/>
        <w:jc w:val="both"/>
        <w:rPr>
          <w:lang w:val="en-SG"/>
        </w:rPr>
      </w:pPr>
      <w:r>
        <w:rPr>
          <w:lang w:val="en-SG"/>
        </w:rPr>
        <w:t>My Event-</w:t>
      </w:r>
      <w:proofErr w:type="spellStart"/>
      <w:r>
        <w:rPr>
          <w:lang w:val="en-SG"/>
        </w:rPr>
        <w:t>ful</w:t>
      </w:r>
      <w:proofErr w:type="spellEnd"/>
      <w:r>
        <w:rPr>
          <w:lang w:val="en-SG"/>
        </w:rPr>
        <w:t xml:space="preserve"> internship at Solace </w:t>
      </w:r>
    </w:p>
    <w:p w14:paraId="6C151D5D" w14:textId="4FA841A6" w:rsidR="00754ADA" w:rsidRDefault="00754ADA" w:rsidP="00CC31C0">
      <w:pPr>
        <w:jc w:val="both"/>
        <w:rPr>
          <w:lang w:val="en-SG"/>
        </w:rPr>
      </w:pPr>
    </w:p>
    <w:p w14:paraId="196737E5" w14:textId="269DA1F6" w:rsidR="00A20D67" w:rsidRDefault="00A20D67" w:rsidP="00A20D67">
      <w:pPr>
        <w:pStyle w:val="Heading3"/>
        <w:rPr>
          <w:lang w:val="en-SG"/>
        </w:rPr>
      </w:pPr>
      <w:r>
        <w:rPr>
          <w:lang w:val="en-SG"/>
        </w:rPr>
        <w:t>Starting out at Solace</w:t>
      </w:r>
    </w:p>
    <w:p w14:paraId="04EB6BD4" w14:textId="4A50D0CD" w:rsidR="00754ADA" w:rsidRDefault="001809F9" w:rsidP="00CC31C0">
      <w:pPr>
        <w:jc w:val="both"/>
        <w:rPr>
          <w:lang w:val="en-SG"/>
        </w:rPr>
      </w:pPr>
      <w:r>
        <w:rPr>
          <w:lang w:val="en-SG"/>
        </w:rPr>
        <w:t>It has been a</w:t>
      </w:r>
      <w:r w:rsidR="00E92E90">
        <w:rPr>
          <w:lang w:val="en-SG"/>
        </w:rPr>
        <w:t>n</w:t>
      </w:r>
      <w:r>
        <w:rPr>
          <w:lang w:val="en-SG"/>
        </w:rPr>
        <w:t xml:space="preserve"> eventful summer </w:t>
      </w:r>
      <w:r w:rsidR="00660A89">
        <w:rPr>
          <w:lang w:val="en-SG"/>
        </w:rPr>
        <w:t>for me</w:t>
      </w:r>
      <w:r w:rsidR="00E92E90">
        <w:rPr>
          <w:lang w:val="en-SG"/>
        </w:rPr>
        <w:t xml:space="preserve"> at</w:t>
      </w:r>
      <w:r>
        <w:rPr>
          <w:lang w:val="en-SG"/>
        </w:rPr>
        <w:t xml:space="preserve"> </w:t>
      </w:r>
      <w:r w:rsidR="00E92E90">
        <w:rPr>
          <w:lang w:val="en-SG"/>
        </w:rPr>
        <w:t>S</w:t>
      </w:r>
      <w:r>
        <w:rPr>
          <w:lang w:val="en-SG"/>
        </w:rPr>
        <w:t>olac</w:t>
      </w:r>
      <w:r w:rsidR="00F651C3">
        <w:rPr>
          <w:lang w:val="en-SG"/>
        </w:rPr>
        <w:t>e</w:t>
      </w:r>
      <w:r w:rsidR="00E92E90">
        <w:rPr>
          <w:lang w:val="en-SG"/>
        </w:rPr>
        <w:t xml:space="preserve"> as a pre-sales intern. As an Information Systems undergraduate, majoring in Smart City Management and Technology at Singapore Management University, I heard about some of the ways solace has been helping to make Singapore smarter and more event driven, and I was excited to be to learn from </w:t>
      </w:r>
      <w:r w:rsidR="0037750D">
        <w:rPr>
          <w:lang w:val="en-SG"/>
        </w:rPr>
        <w:t xml:space="preserve">and be part of </w:t>
      </w:r>
      <w:r w:rsidR="00E92E90">
        <w:rPr>
          <w:lang w:val="en-SG"/>
        </w:rPr>
        <w:t xml:space="preserve">the team at Solace. </w:t>
      </w:r>
    </w:p>
    <w:p w14:paraId="41F32F57" w14:textId="1807534F" w:rsidR="00E92E90" w:rsidRDefault="00E92E90" w:rsidP="00CC31C0">
      <w:pPr>
        <w:jc w:val="both"/>
        <w:rPr>
          <w:lang w:val="en-SG"/>
        </w:rPr>
      </w:pPr>
      <w:r>
        <w:rPr>
          <w:lang w:val="en-SG"/>
        </w:rPr>
        <w:t xml:space="preserve">Coming into Solace, I had very little understanding as to messaging, events brokers and eventing as a whole. </w:t>
      </w:r>
      <w:r w:rsidR="0037750D">
        <w:rPr>
          <w:lang w:val="en-SG"/>
        </w:rPr>
        <w:t>However,</w:t>
      </w:r>
      <w:r>
        <w:rPr>
          <w:lang w:val="en-SG"/>
        </w:rPr>
        <w:t xml:space="preserve"> thanks to the Udemy courses </w:t>
      </w:r>
      <w:r w:rsidR="0037750D">
        <w:rPr>
          <w:lang w:val="en-SG"/>
        </w:rPr>
        <w:t xml:space="preserve">on solace development and administration, I was able to quickly pick up a basic understanding about messaging and the events driven solutions provided by Solace. Often as interns, sometimes you may feel apprehensive in asking others in the team for help or clarification, as you may feel like you are disturbing their work. In retrospect, this was something that I did not ever have to worry about here at Solace, the team was always willing to help in whatever way they could and constantly took time to walk us through our queries and always checked in to ensure that we were not lost and are sufficiently challenged to explore on our own as well. </w:t>
      </w:r>
    </w:p>
    <w:p w14:paraId="6C13B13F" w14:textId="1F956909" w:rsidR="00A20D67" w:rsidRDefault="00A20D67" w:rsidP="00A20D67">
      <w:pPr>
        <w:pStyle w:val="Heading3"/>
        <w:rPr>
          <w:lang w:val="en-SG"/>
        </w:rPr>
      </w:pPr>
      <w:r>
        <w:rPr>
          <w:lang w:val="en-SG"/>
        </w:rPr>
        <w:t>Creating a Central Data Exchange</w:t>
      </w:r>
    </w:p>
    <w:p w14:paraId="70575341" w14:textId="063EA97D" w:rsidR="007B0838" w:rsidRDefault="00F929EF" w:rsidP="00CC31C0">
      <w:pPr>
        <w:jc w:val="both"/>
        <w:rPr>
          <w:lang w:val="en-SG"/>
        </w:rPr>
      </w:pPr>
      <w:r>
        <w:rPr>
          <w:lang w:val="en-SG"/>
        </w:rPr>
        <w:t xml:space="preserve">One of the main </w:t>
      </w:r>
      <w:r w:rsidR="00224E2F">
        <w:rPr>
          <w:lang w:val="en-SG"/>
        </w:rPr>
        <w:t>tasks</w:t>
      </w:r>
      <w:r>
        <w:rPr>
          <w:lang w:val="en-SG"/>
        </w:rPr>
        <w:t xml:space="preserve"> that was assigned to my fellow intern</w:t>
      </w:r>
      <w:r w:rsidR="00224E2F">
        <w:rPr>
          <w:lang w:val="en-SG"/>
        </w:rPr>
        <w:t xml:space="preserve"> </w:t>
      </w:r>
      <w:proofErr w:type="spellStart"/>
      <w:r>
        <w:rPr>
          <w:lang w:val="en-SG"/>
        </w:rPr>
        <w:t>Giem</w:t>
      </w:r>
      <w:proofErr w:type="spellEnd"/>
      <w:r>
        <w:rPr>
          <w:lang w:val="en-SG"/>
        </w:rPr>
        <w:t xml:space="preserve"> Teck</w:t>
      </w:r>
      <w:r w:rsidR="00CC31C0">
        <w:rPr>
          <w:lang w:val="en-SG"/>
        </w:rPr>
        <w:t xml:space="preserve"> and I</w:t>
      </w:r>
      <w:r>
        <w:rPr>
          <w:lang w:val="en-SG"/>
        </w:rPr>
        <w:t>, was to understand, scope, design and build a smart data exchange prototype that can be used to demonstrate the concepts of event driven exchange of information.</w:t>
      </w:r>
      <w:r w:rsidR="007B0838">
        <w:rPr>
          <w:lang w:val="en-SG"/>
        </w:rPr>
        <w:t xml:space="preserve"> The main challenge in this project was to showcase how solace can provide central exchange that can be utilised by other users (“agencies”) to share</w:t>
      </w:r>
      <w:r w:rsidR="00CC31C0">
        <w:rPr>
          <w:lang w:val="en-SG"/>
        </w:rPr>
        <w:t>, monitor</w:t>
      </w:r>
      <w:r w:rsidR="007B0838">
        <w:rPr>
          <w:lang w:val="en-SG"/>
        </w:rPr>
        <w:t xml:space="preserve"> and consume data. </w:t>
      </w:r>
    </w:p>
    <w:p w14:paraId="2CF8E545" w14:textId="62362978" w:rsidR="00420F25" w:rsidRDefault="00420F25" w:rsidP="00CC31C0">
      <w:pPr>
        <w:jc w:val="both"/>
        <w:rPr>
          <w:lang w:val="en-SG"/>
        </w:rPr>
      </w:pPr>
      <w:r>
        <w:rPr>
          <w:lang w:val="en-SG"/>
        </w:rPr>
        <w:t>An example use case, in the context of a smart city, is the exchange of data between different government agencies. Agencies can share the data that they collect via the central exchange in real time (</w:t>
      </w:r>
      <w:proofErr w:type="spellStart"/>
      <w:r>
        <w:rPr>
          <w:lang w:val="en-SG"/>
        </w:rPr>
        <w:t>eg.</w:t>
      </w:r>
      <w:proofErr w:type="spellEnd"/>
      <w:r>
        <w:rPr>
          <w:lang w:val="en-SG"/>
        </w:rPr>
        <w:t xml:space="preserve"> CCTV footage, sensor data) and can further utilise data that is shared to them by other agencies. A Machine Learning or Analytics application can also be subscribed to the events being published by agencies. </w:t>
      </w:r>
    </w:p>
    <w:p w14:paraId="2A6977C2" w14:textId="2B241C74" w:rsidR="00CC31C0" w:rsidRDefault="006F5BC7" w:rsidP="00CC31C0">
      <w:pPr>
        <w:jc w:val="center"/>
        <w:rPr>
          <w:lang w:val="en-SG"/>
        </w:rPr>
      </w:pPr>
      <w:r>
        <w:rPr>
          <w:noProof/>
          <w:lang w:val="en-SG"/>
        </w:rPr>
        <w:drawing>
          <wp:inline distT="0" distB="0" distL="0" distR="0" wp14:anchorId="58E57EE7" wp14:editId="1B5C6EC2">
            <wp:extent cx="4559325" cy="2275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78631" cy="2285003"/>
                    </a:xfrm>
                    <a:prstGeom prst="rect">
                      <a:avLst/>
                    </a:prstGeom>
                    <a:noFill/>
                    <a:ln>
                      <a:noFill/>
                    </a:ln>
                  </pic:spPr>
                </pic:pic>
              </a:graphicData>
            </a:graphic>
          </wp:inline>
        </w:drawing>
      </w:r>
    </w:p>
    <w:p w14:paraId="52A27209" w14:textId="4E538E25" w:rsidR="00CC31C0" w:rsidRDefault="00CC31C0" w:rsidP="00CC31C0">
      <w:pPr>
        <w:jc w:val="both"/>
        <w:rPr>
          <w:lang w:val="en-SG"/>
        </w:rPr>
      </w:pPr>
      <w:r>
        <w:rPr>
          <w:lang w:val="en-SG"/>
        </w:rPr>
        <w:t xml:space="preserve">Through brainstorming and whiteboarding sessions with our supervisor Phil and </w:t>
      </w:r>
      <w:r w:rsidR="00420F25">
        <w:rPr>
          <w:lang w:val="en-SG"/>
        </w:rPr>
        <w:t>further</w:t>
      </w:r>
      <w:r>
        <w:rPr>
          <w:lang w:val="en-SG"/>
        </w:rPr>
        <w:t xml:space="preserve"> discussions with other members of the team. We c</w:t>
      </w:r>
      <w:r w:rsidR="00420F25">
        <w:rPr>
          <w:lang w:val="en-SG"/>
        </w:rPr>
        <w:t>a</w:t>
      </w:r>
      <w:r>
        <w:rPr>
          <w:lang w:val="en-SG"/>
        </w:rPr>
        <w:t xml:space="preserve">me up with a front facing JavaScript web application that utilises the Solace </w:t>
      </w:r>
      <w:proofErr w:type="spellStart"/>
      <w:r>
        <w:rPr>
          <w:lang w:val="en-SG"/>
        </w:rPr>
        <w:t>Javascript</w:t>
      </w:r>
      <w:proofErr w:type="spellEnd"/>
      <w:r>
        <w:rPr>
          <w:lang w:val="en-SG"/>
        </w:rPr>
        <w:t xml:space="preserve"> API and various SEMP calls to, create bridges between the central exchange broker and the agency broker</w:t>
      </w:r>
      <w:r w:rsidR="00224E2F">
        <w:rPr>
          <w:lang w:val="en-SG"/>
        </w:rPr>
        <w:t xml:space="preserve">. </w:t>
      </w:r>
    </w:p>
    <w:p w14:paraId="2F3158E4" w14:textId="768112F4" w:rsidR="00A20D67" w:rsidRDefault="00A20D67" w:rsidP="00A20D67">
      <w:pPr>
        <w:jc w:val="center"/>
        <w:rPr>
          <w:lang w:val="en-SG"/>
        </w:rPr>
      </w:pPr>
      <w:r w:rsidRPr="00A20D67">
        <w:lastRenderedPageBreak/>
        <w:drawing>
          <wp:inline distT="0" distB="0" distL="0" distR="0" wp14:anchorId="6D8DF0D3" wp14:editId="3FB5F8F7">
            <wp:extent cx="4571153" cy="3290679"/>
            <wp:effectExtent l="0" t="0" r="1270" b="0"/>
            <wp:docPr id="8" name="Picture 7">
              <a:extLst xmlns:a="http://schemas.openxmlformats.org/drawingml/2006/main">
                <a:ext uri="{FF2B5EF4-FFF2-40B4-BE49-F238E27FC236}">
                  <a16:creationId xmlns:a16="http://schemas.microsoft.com/office/drawing/2014/main" id="{F84DC9D5-D353-444F-89CA-7486E59EBB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84DC9D5-D353-444F-89CA-7486E59EBBE0}"/>
                        </a:ext>
                      </a:extLst>
                    </pic:cNvPr>
                    <pic:cNvPicPr>
                      <a:picLocks noChangeAspect="1"/>
                    </pic:cNvPicPr>
                  </pic:nvPicPr>
                  <pic:blipFill>
                    <a:blip r:embed="rId5"/>
                    <a:stretch>
                      <a:fillRect/>
                    </a:stretch>
                  </pic:blipFill>
                  <pic:spPr>
                    <a:xfrm>
                      <a:off x="0" y="0"/>
                      <a:ext cx="4598261" cy="3310193"/>
                    </a:xfrm>
                    <a:prstGeom prst="rect">
                      <a:avLst/>
                    </a:prstGeom>
                  </pic:spPr>
                </pic:pic>
              </a:graphicData>
            </a:graphic>
          </wp:inline>
        </w:drawing>
      </w:r>
    </w:p>
    <w:p w14:paraId="50C121F6" w14:textId="380C508E" w:rsidR="00A20D67" w:rsidRDefault="00A20D67" w:rsidP="00CC31C0">
      <w:pPr>
        <w:jc w:val="both"/>
        <w:rPr>
          <w:lang w:val="en-SG"/>
        </w:rPr>
      </w:pPr>
      <w:r>
        <w:rPr>
          <w:lang w:val="en-SG"/>
        </w:rPr>
        <w:t xml:space="preserve">This </w:t>
      </w:r>
      <w:r>
        <w:rPr>
          <w:lang w:val="en-SG"/>
        </w:rPr>
        <w:t xml:space="preserve">allow agencies to view event streams available to them from other agencies as well as to publish events that can be accessed by other agencies, the access control for this publishing and subscribing will be centrally managed via Access Control Lists on the Central Exchange broker. </w:t>
      </w:r>
    </w:p>
    <w:p w14:paraId="4E71E7CC" w14:textId="0FCC10DA" w:rsidR="00A20D67" w:rsidRDefault="00A20D67" w:rsidP="00A20D67">
      <w:pPr>
        <w:jc w:val="center"/>
        <w:rPr>
          <w:lang w:val="en-SG"/>
        </w:rPr>
      </w:pPr>
      <w:r w:rsidRPr="00A20D67">
        <w:drawing>
          <wp:inline distT="0" distB="0" distL="0" distR="0" wp14:anchorId="22AF3112" wp14:editId="3074DEB0">
            <wp:extent cx="4867404" cy="1498397"/>
            <wp:effectExtent l="0" t="0" r="0" b="635"/>
            <wp:docPr id="5" name="Picture 4">
              <a:extLst xmlns:a="http://schemas.openxmlformats.org/drawingml/2006/main">
                <a:ext uri="{FF2B5EF4-FFF2-40B4-BE49-F238E27FC236}">
                  <a16:creationId xmlns:a16="http://schemas.microsoft.com/office/drawing/2014/main" id="{A4D23EAB-D343-3F4C-9BBC-6310FF4A8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4D23EAB-D343-3F4C-9BBC-6310FF4A834D}"/>
                        </a:ext>
                      </a:extLst>
                    </pic:cNvPr>
                    <pic:cNvPicPr>
                      <a:picLocks noChangeAspect="1"/>
                    </pic:cNvPicPr>
                  </pic:nvPicPr>
                  <pic:blipFill rotWithShape="1">
                    <a:blip r:embed="rId6"/>
                    <a:srcRect b="36524"/>
                    <a:stretch/>
                  </pic:blipFill>
                  <pic:spPr bwMode="auto">
                    <a:xfrm>
                      <a:off x="0" y="0"/>
                      <a:ext cx="4881831" cy="1502838"/>
                    </a:xfrm>
                    <a:prstGeom prst="rect">
                      <a:avLst/>
                    </a:prstGeom>
                    <a:ln>
                      <a:noFill/>
                    </a:ln>
                    <a:extLst>
                      <a:ext uri="{53640926-AAD7-44D8-BBD7-CCE9431645EC}">
                        <a14:shadowObscured xmlns:a14="http://schemas.microsoft.com/office/drawing/2010/main"/>
                      </a:ext>
                    </a:extLst>
                  </pic:spPr>
                </pic:pic>
              </a:graphicData>
            </a:graphic>
          </wp:inline>
        </w:drawing>
      </w:r>
    </w:p>
    <w:p w14:paraId="70A48403" w14:textId="4C4B6C6E" w:rsidR="00A20D67" w:rsidRDefault="00A20D67" w:rsidP="00A20D67">
      <w:pPr>
        <w:jc w:val="center"/>
        <w:rPr>
          <w:lang w:val="en-SG"/>
        </w:rPr>
      </w:pPr>
      <w:r w:rsidRPr="00A20D67">
        <w:drawing>
          <wp:inline distT="0" distB="0" distL="0" distR="0" wp14:anchorId="0E9279B5" wp14:editId="19B61370">
            <wp:extent cx="4460698" cy="1951002"/>
            <wp:effectExtent l="0" t="0" r="0" b="5080"/>
            <wp:docPr id="11" name="Picture 10">
              <a:extLst xmlns:a="http://schemas.openxmlformats.org/drawingml/2006/main">
                <a:ext uri="{FF2B5EF4-FFF2-40B4-BE49-F238E27FC236}">
                  <a16:creationId xmlns:a16="http://schemas.microsoft.com/office/drawing/2014/main" id="{F23A93B2-632C-4E4D-802A-D72E66DFC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23A93B2-632C-4E4D-802A-D72E66DFCB57}"/>
                        </a:ext>
                      </a:extLst>
                    </pic:cNvPr>
                    <pic:cNvPicPr>
                      <a:picLocks noChangeAspect="1"/>
                    </pic:cNvPicPr>
                  </pic:nvPicPr>
                  <pic:blipFill rotWithShape="1">
                    <a:blip r:embed="rId7"/>
                    <a:srcRect b="9604"/>
                    <a:stretch/>
                  </pic:blipFill>
                  <pic:spPr bwMode="auto">
                    <a:xfrm>
                      <a:off x="0" y="0"/>
                      <a:ext cx="4531622" cy="1982022"/>
                    </a:xfrm>
                    <a:prstGeom prst="rect">
                      <a:avLst/>
                    </a:prstGeom>
                    <a:ln>
                      <a:noFill/>
                    </a:ln>
                    <a:extLst>
                      <a:ext uri="{53640926-AAD7-44D8-BBD7-CCE9431645EC}">
                        <a14:shadowObscured xmlns:a14="http://schemas.microsoft.com/office/drawing/2010/main"/>
                      </a:ext>
                    </a:extLst>
                  </pic:spPr>
                </pic:pic>
              </a:graphicData>
            </a:graphic>
          </wp:inline>
        </w:drawing>
      </w:r>
    </w:p>
    <w:p w14:paraId="6DA51737" w14:textId="39066AE9" w:rsidR="00A20D67" w:rsidRDefault="00A20D67" w:rsidP="00A20D67">
      <w:pPr>
        <w:jc w:val="center"/>
        <w:rPr>
          <w:lang w:val="en-SG"/>
        </w:rPr>
      </w:pPr>
    </w:p>
    <w:p w14:paraId="71788075" w14:textId="77777777" w:rsidR="00A20D67" w:rsidRDefault="00A20D67" w:rsidP="00A20D67">
      <w:pPr>
        <w:jc w:val="center"/>
        <w:rPr>
          <w:lang w:val="en-SG"/>
        </w:rPr>
      </w:pPr>
    </w:p>
    <w:p w14:paraId="048B945A" w14:textId="77777777" w:rsidR="00A20D67" w:rsidRDefault="00A20D67" w:rsidP="00A20D67">
      <w:pPr>
        <w:jc w:val="center"/>
        <w:rPr>
          <w:lang w:val="en-SG"/>
        </w:rPr>
      </w:pPr>
    </w:p>
    <w:p w14:paraId="60F0E475" w14:textId="581B0BA0" w:rsidR="00A20D67" w:rsidRDefault="00A20D67" w:rsidP="00A20D67">
      <w:pPr>
        <w:rPr>
          <w:lang w:val="en-SG"/>
        </w:rPr>
      </w:pPr>
      <w:r>
        <w:rPr>
          <w:lang w:val="en-SG"/>
        </w:rPr>
        <w:lastRenderedPageBreak/>
        <w:t xml:space="preserve">The administrator of the central exchange broker, also has the flexibility to accept or deny requests from existing agency brokers to publish new events on to the central broker. The administrator can also use registration details provided by agencies who wish to connect to the central brokers to establish bridges through the user interface. All this creation of new ACL topic allowance and bridge connections are executed on the backend via a SEMP API call. </w:t>
      </w:r>
    </w:p>
    <w:p w14:paraId="4A45F2B3" w14:textId="2678CE1E" w:rsidR="00A20D67" w:rsidRDefault="00A20D67" w:rsidP="00A20D67">
      <w:pPr>
        <w:jc w:val="center"/>
        <w:rPr>
          <w:lang w:val="en-SG"/>
        </w:rPr>
      </w:pPr>
      <w:r w:rsidRPr="00A20D67">
        <w:drawing>
          <wp:inline distT="0" distB="0" distL="0" distR="0" wp14:anchorId="03881F62" wp14:editId="4300E791">
            <wp:extent cx="4907262" cy="2202994"/>
            <wp:effectExtent l="0" t="0" r="0" b="0"/>
            <wp:docPr id="2" name="Picture 4">
              <a:extLst xmlns:a="http://schemas.openxmlformats.org/drawingml/2006/main">
                <a:ext uri="{FF2B5EF4-FFF2-40B4-BE49-F238E27FC236}">
                  <a16:creationId xmlns:a16="http://schemas.microsoft.com/office/drawing/2014/main" id="{B3470098-E508-7641-B510-A71414FD7E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3470098-E508-7641-B510-A71414FD7EDA}"/>
                        </a:ext>
                      </a:extLst>
                    </pic:cNvPr>
                    <pic:cNvPicPr>
                      <a:picLocks noChangeAspect="1"/>
                    </pic:cNvPicPr>
                  </pic:nvPicPr>
                  <pic:blipFill>
                    <a:blip r:embed="rId8"/>
                    <a:stretch>
                      <a:fillRect/>
                    </a:stretch>
                  </pic:blipFill>
                  <pic:spPr>
                    <a:xfrm>
                      <a:off x="0" y="0"/>
                      <a:ext cx="4916457" cy="2207122"/>
                    </a:xfrm>
                    <a:prstGeom prst="rect">
                      <a:avLst/>
                    </a:prstGeom>
                  </pic:spPr>
                </pic:pic>
              </a:graphicData>
            </a:graphic>
          </wp:inline>
        </w:drawing>
      </w:r>
    </w:p>
    <w:p w14:paraId="61C95F2D" w14:textId="7FE6E2C8" w:rsidR="00A20D67" w:rsidRDefault="00A20D67" w:rsidP="00A20D67">
      <w:pPr>
        <w:jc w:val="center"/>
        <w:rPr>
          <w:lang w:val="en-SG"/>
        </w:rPr>
      </w:pPr>
      <w:r w:rsidRPr="00A20D67">
        <w:drawing>
          <wp:inline distT="0" distB="0" distL="0" distR="0" wp14:anchorId="0EB436BA" wp14:editId="58CDF160">
            <wp:extent cx="4906850" cy="2361007"/>
            <wp:effectExtent l="0" t="0" r="0" b="1270"/>
            <wp:docPr id="7" name="Picture 6">
              <a:extLst xmlns:a="http://schemas.openxmlformats.org/drawingml/2006/main">
                <a:ext uri="{FF2B5EF4-FFF2-40B4-BE49-F238E27FC236}">
                  <a16:creationId xmlns:a16="http://schemas.microsoft.com/office/drawing/2014/main" id="{F63E1E38-DB3B-BA47-B412-F995E2FF4C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3E1E38-DB3B-BA47-B412-F995E2FF4CB4}"/>
                        </a:ext>
                      </a:extLst>
                    </pic:cNvPr>
                    <pic:cNvPicPr>
                      <a:picLocks noChangeAspect="1"/>
                    </pic:cNvPicPr>
                  </pic:nvPicPr>
                  <pic:blipFill>
                    <a:blip r:embed="rId9"/>
                    <a:stretch>
                      <a:fillRect/>
                    </a:stretch>
                  </pic:blipFill>
                  <pic:spPr>
                    <a:xfrm>
                      <a:off x="0" y="0"/>
                      <a:ext cx="4932822" cy="2373504"/>
                    </a:xfrm>
                    <a:prstGeom prst="rect">
                      <a:avLst/>
                    </a:prstGeom>
                  </pic:spPr>
                </pic:pic>
              </a:graphicData>
            </a:graphic>
          </wp:inline>
        </w:drawing>
      </w:r>
    </w:p>
    <w:p w14:paraId="492E8093" w14:textId="77777777" w:rsidR="00A20D67" w:rsidRDefault="00A20D67" w:rsidP="00A20D67">
      <w:pPr>
        <w:jc w:val="both"/>
        <w:rPr>
          <w:lang w:val="en-SG"/>
        </w:rPr>
      </w:pPr>
    </w:p>
    <w:p w14:paraId="291C0B99" w14:textId="62EE76B0" w:rsidR="00555E92" w:rsidRDefault="00A20D67" w:rsidP="00A20D67">
      <w:pPr>
        <w:pStyle w:val="Heading3"/>
        <w:rPr>
          <w:lang w:val="en-SG"/>
        </w:rPr>
      </w:pPr>
      <w:r>
        <w:rPr>
          <w:lang w:val="en-SG"/>
        </w:rPr>
        <w:t xml:space="preserve">What I have learned </w:t>
      </w:r>
    </w:p>
    <w:p w14:paraId="52E4CB55" w14:textId="77777777" w:rsidR="00A20D67" w:rsidRDefault="00A20D67" w:rsidP="00A20D67">
      <w:pPr>
        <w:rPr>
          <w:lang w:val="en-SG"/>
        </w:rPr>
      </w:pPr>
      <w:r>
        <w:rPr>
          <w:lang w:val="en-SG"/>
        </w:rPr>
        <w:t xml:space="preserve">As a student majoring in Smart City Technologies, the idea of a central data exchange is truly eye opening. Through the use of Solace’s Advanced Event Brokers, cities, governments and even businesses can now share data in real-time between different agencies. A central hub helps agencies to easily view the events that are available to them and also offers them the freedom to use these events in their own analytics and visualisation applications, to fit their own business needs. </w:t>
      </w:r>
    </w:p>
    <w:p w14:paraId="186B916B" w14:textId="6B4F0E4F" w:rsidR="00A20D67" w:rsidRDefault="00A20D67" w:rsidP="00A20D67">
      <w:pPr>
        <w:jc w:val="center"/>
        <w:rPr>
          <w:lang w:val="en-SG"/>
        </w:rPr>
      </w:pPr>
      <w:r w:rsidRPr="00A20D67">
        <w:lastRenderedPageBreak/>
        <w:drawing>
          <wp:inline distT="0" distB="0" distL="0" distR="0" wp14:anchorId="30E26AB0" wp14:editId="6C1D9B5A">
            <wp:extent cx="4984452" cy="3093958"/>
            <wp:effectExtent l="0" t="0" r="0" b="5080"/>
            <wp:docPr id="4" name="Content Placeholder 4">
              <a:extLst xmlns:a="http://schemas.openxmlformats.org/drawingml/2006/main">
                <a:ext uri="{FF2B5EF4-FFF2-40B4-BE49-F238E27FC236}">
                  <a16:creationId xmlns:a16="http://schemas.microsoft.com/office/drawing/2014/main" id="{377EF452-F720-A545-9419-CC593ED0D6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4">
                      <a:extLst>
                        <a:ext uri="{FF2B5EF4-FFF2-40B4-BE49-F238E27FC236}">
                          <a16:creationId xmlns:a16="http://schemas.microsoft.com/office/drawing/2014/main" id="{377EF452-F720-A545-9419-CC593ED0D685}"/>
                        </a:ext>
                      </a:extLst>
                    </pic:cNvPr>
                    <pic:cNvPicPr>
                      <a:picLocks noChangeAspect="1"/>
                    </pic:cNvPicPr>
                  </pic:nvPicPr>
                  <pic:blipFill rotWithShape="1">
                    <a:blip r:embed="rId10"/>
                    <a:srcRect l="-173" t="-1" r="5126" b="-1"/>
                    <a:stretch/>
                  </pic:blipFill>
                  <pic:spPr bwMode="auto">
                    <a:xfrm>
                      <a:off x="0" y="0"/>
                      <a:ext cx="4998345" cy="3102582"/>
                    </a:xfrm>
                    <a:prstGeom prst="rect">
                      <a:avLst/>
                    </a:prstGeom>
                    <a:ln>
                      <a:noFill/>
                    </a:ln>
                    <a:extLst>
                      <a:ext uri="{53640926-AAD7-44D8-BBD7-CCE9431645EC}">
                        <a14:shadowObscured xmlns:a14="http://schemas.microsoft.com/office/drawing/2010/main"/>
                      </a:ext>
                    </a:extLst>
                  </pic:spPr>
                </pic:pic>
              </a:graphicData>
            </a:graphic>
          </wp:inline>
        </w:drawing>
      </w:r>
    </w:p>
    <w:p w14:paraId="5AB7947A" w14:textId="04A8E75F" w:rsidR="00A20D67" w:rsidRDefault="00A20D67" w:rsidP="00A20D67">
      <w:pPr>
        <w:jc w:val="both"/>
        <w:rPr>
          <w:lang w:val="en-SG"/>
        </w:rPr>
      </w:pPr>
      <w:r>
        <w:rPr>
          <w:lang w:val="en-SG"/>
        </w:rPr>
        <w:t xml:space="preserve">For example, </w:t>
      </w:r>
      <w:r>
        <w:rPr>
          <w:lang w:val="en-SG"/>
        </w:rPr>
        <w:t xml:space="preserve">as seen in the image above, </w:t>
      </w:r>
      <w:r>
        <w:rPr>
          <w:lang w:val="en-SG"/>
        </w:rPr>
        <w:t>a Machine Learning application can take in raw traffic camera footage from the Land Transport agency, the model can then generate description tags about the footage that can be used to trigger events, such as, start of fire, that other agencies like fire and rescue can subscribed to</w:t>
      </w:r>
      <w:r>
        <w:rPr>
          <w:lang w:val="en-SG"/>
        </w:rPr>
        <w:t xml:space="preserve">. </w:t>
      </w:r>
    </w:p>
    <w:p w14:paraId="5EC0D930" w14:textId="4020C826" w:rsidR="00A20D67" w:rsidRDefault="00A20D67" w:rsidP="00A20D67">
      <w:pPr>
        <w:pStyle w:val="Heading3"/>
        <w:rPr>
          <w:lang w:val="en-SG"/>
        </w:rPr>
      </w:pPr>
      <w:r>
        <w:rPr>
          <w:lang w:val="en-SG"/>
        </w:rPr>
        <w:t>Final thoughts..</w:t>
      </w:r>
    </w:p>
    <w:p w14:paraId="4661DBB3" w14:textId="6FF60C16" w:rsidR="00A20D67" w:rsidRDefault="00A20D67" w:rsidP="00A20D67">
      <w:pPr>
        <w:jc w:val="both"/>
        <w:rPr>
          <w:lang w:val="en-SG"/>
        </w:rPr>
      </w:pPr>
      <w:r>
        <w:rPr>
          <w:lang w:val="en-SG"/>
        </w:rPr>
        <w:t>I have learned a lot, in my time at Solace and as someone who came in with almost no understanding about messaging and event driven architecture, to be able to whiteboard and come up with this prototype, was no easy task. However, with the help of my friendly and talented colleagues and the start-up guides written by the solace community, the task was made much easier. I enjoyed my time at Solace and getting to know the people and the technology that makes it up, has been a summer well spent.</w:t>
      </w:r>
      <w:bookmarkStart w:id="0" w:name="_GoBack"/>
      <w:bookmarkEnd w:id="0"/>
    </w:p>
    <w:p w14:paraId="714C28DC" w14:textId="015E3F6D" w:rsidR="00A20D67" w:rsidRDefault="00A20D67" w:rsidP="00A20D67">
      <w:pPr>
        <w:jc w:val="center"/>
        <w:rPr>
          <w:lang w:val="en-SG"/>
        </w:rPr>
      </w:pPr>
    </w:p>
    <w:p w14:paraId="129F0BB5" w14:textId="3B2E7AD1" w:rsidR="00A20D67" w:rsidRPr="00A20D67" w:rsidRDefault="00A20D67" w:rsidP="00A20D67">
      <w:pPr>
        <w:rPr>
          <w:lang w:val="en-SG"/>
        </w:rPr>
      </w:pPr>
    </w:p>
    <w:sectPr w:rsidR="00A20D67" w:rsidRPr="00A20D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M1NbO0NDW0MDJQ0lEKTi0uzszPAykwrQUAEjjH5CwAAAA="/>
  </w:docVars>
  <w:rsids>
    <w:rsidRoot w:val="004E775F"/>
    <w:rsid w:val="000D00EC"/>
    <w:rsid w:val="001809F9"/>
    <w:rsid w:val="001C7DA4"/>
    <w:rsid w:val="00224E2F"/>
    <w:rsid w:val="002E7034"/>
    <w:rsid w:val="00375389"/>
    <w:rsid w:val="0037750D"/>
    <w:rsid w:val="00395CE8"/>
    <w:rsid w:val="00420F25"/>
    <w:rsid w:val="00460106"/>
    <w:rsid w:val="004E775F"/>
    <w:rsid w:val="00555E92"/>
    <w:rsid w:val="00600C8B"/>
    <w:rsid w:val="00660A89"/>
    <w:rsid w:val="006F5BC7"/>
    <w:rsid w:val="00754ADA"/>
    <w:rsid w:val="007B0838"/>
    <w:rsid w:val="00884B5C"/>
    <w:rsid w:val="00973F61"/>
    <w:rsid w:val="00986C92"/>
    <w:rsid w:val="009A7B93"/>
    <w:rsid w:val="00A20D67"/>
    <w:rsid w:val="00A35A7A"/>
    <w:rsid w:val="00C805D4"/>
    <w:rsid w:val="00CC31C0"/>
    <w:rsid w:val="00E667A7"/>
    <w:rsid w:val="00E92E90"/>
    <w:rsid w:val="00F651C3"/>
    <w:rsid w:val="00F76633"/>
    <w:rsid w:val="00F929E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82FA"/>
  <w15:chartTrackingRefBased/>
  <w15:docId w15:val="{05D8412F-1834-41AA-81DA-A30B203B6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54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0D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0D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ADA"/>
    <w:rPr>
      <w:rFonts w:asciiTheme="majorHAnsi" w:eastAsiaTheme="majorEastAsia" w:hAnsiTheme="majorHAnsi" w:cstheme="majorBidi"/>
      <w:color w:val="2F5496" w:themeColor="accent1" w:themeShade="BF"/>
      <w:sz w:val="32"/>
      <w:szCs w:val="32"/>
      <w:lang w:val="en-GB"/>
    </w:rPr>
  </w:style>
  <w:style w:type="paragraph" w:styleId="BalloonText">
    <w:name w:val="Balloon Text"/>
    <w:basedOn w:val="Normal"/>
    <w:link w:val="BalloonTextChar"/>
    <w:uiPriority w:val="99"/>
    <w:semiHidden/>
    <w:unhideWhenUsed/>
    <w:rsid w:val="006F5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BC7"/>
    <w:rPr>
      <w:rFonts w:ascii="Segoe UI" w:hAnsi="Segoe UI" w:cs="Segoe UI"/>
      <w:sz w:val="18"/>
      <w:szCs w:val="18"/>
      <w:lang w:val="en-GB"/>
    </w:rPr>
  </w:style>
  <w:style w:type="character" w:customStyle="1" w:styleId="Heading2Char">
    <w:name w:val="Heading 2 Char"/>
    <w:basedOn w:val="DefaultParagraphFont"/>
    <w:link w:val="Heading2"/>
    <w:uiPriority w:val="9"/>
    <w:rsid w:val="00A20D67"/>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A20D67"/>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5</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braham XAVIER</dc:creator>
  <cp:keywords/>
  <dc:description/>
  <cp:lastModifiedBy>Rajiv Xavier</cp:lastModifiedBy>
  <cp:revision>12</cp:revision>
  <dcterms:created xsi:type="dcterms:W3CDTF">2019-07-31T03:15:00Z</dcterms:created>
  <dcterms:modified xsi:type="dcterms:W3CDTF">2019-08-06T08:17:00Z</dcterms:modified>
</cp:coreProperties>
</file>